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3318C" w14:textId="2A524D21" w:rsidR="001064BA" w:rsidRDefault="005211E0" w:rsidP="005211E0">
      <w:pPr>
        <w:pStyle w:val="Heading1"/>
        <w:ind w:left="2880"/>
      </w:pPr>
      <w:r w:rsidRPr="005211E0">
        <w:t>How Long Should a Scarf Be</w:t>
      </w:r>
    </w:p>
    <w:p w14:paraId="5C941A4A" w14:textId="643A392A" w:rsidR="003D1DFF" w:rsidRDefault="006139E8" w:rsidP="006139E8">
      <w:r>
        <w:t xml:space="preserve">A </w:t>
      </w:r>
      <w:r w:rsidR="00DD5C83">
        <w:t>scar</w:t>
      </w:r>
      <w:r w:rsidR="000448E5">
        <w:t>f'</w:t>
      </w:r>
      <w:r w:rsidR="00DD5C83">
        <w:t>s</w:t>
      </w:r>
      <w:r>
        <w:t xml:space="preserve"> dimension depend</w:t>
      </w:r>
      <w:r w:rsidR="000448E5">
        <w:t>s</w:t>
      </w:r>
      <w:r>
        <w:t xml:space="preserve"> on multiple </w:t>
      </w:r>
      <w:r w:rsidR="002E1F47">
        <w:t>criteri</w:t>
      </w:r>
      <w:r w:rsidR="000448E5">
        <w:t>a</w:t>
      </w:r>
      <w:r>
        <w:t>. Generally, a person’s fashion sense</w:t>
      </w:r>
      <w:r w:rsidR="002E1F47">
        <w:t xml:space="preserve">, </w:t>
      </w:r>
      <w:r w:rsidR="00E73366">
        <w:t>age, gender, w</w:t>
      </w:r>
      <w:r w:rsidR="000448E5">
        <w:t>ea</w:t>
      </w:r>
      <w:r w:rsidR="00E73366">
        <w:t>ther</w:t>
      </w:r>
      <w:r w:rsidR="000448E5">
        <w:t>,</w:t>
      </w:r>
      <w:r w:rsidR="00E73366">
        <w:t xml:space="preserve"> etc. defines what size will be preferable. The actual size cannot be in a boundary but approximately, short ones are ranged in 55”, mid-lengths are up to 70” and long sized can be of 82” and more.</w:t>
      </w:r>
    </w:p>
    <w:p w14:paraId="3265B71E" w14:textId="4F300A6B" w:rsidR="006139E8" w:rsidRDefault="00CB77C3" w:rsidP="00CB77C3">
      <w:pPr>
        <w:pStyle w:val="Heading2"/>
      </w:pPr>
      <w:r>
        <w:t>How long should a scarf be</w:t>
      </w:r>
      <w:r w:rsidR="00E73366">
        <w:t xml:space="preserve"> </w:t>
      </w:r>
    </w:p>
    <w:p w14:paraId="55654E8D" w14:textId="318EC087" w:rsidR="00CB77C3" w:rsidRDefault="00DD5C83" w:rsidP="00CB77C3">
      <w:r>
        <w:t>Scarves</w:t>
      </w:r>
      <w:r w:rsidR="00CB77C3">
        <w:t xml:space="preserve"> are one of those accessories that can be a</w:t>
      </w:r>
      <w:r w:rsidR="000448E5">
        <w:t>n</w:t>
      </w:r>
      <w:r w:rsidR="00CB77C3">
        <w:t xml:space="preserve"> exposure of your fashion statement, or maybe savior from drastic shivering weather, and maybe just an add</w:t>
      </w:r>
      <w:r w:rsidR="000448E5">
        <w:t>-</w:t>
      </w:r>
      <w:r w:rsidR="00CB77C3">
        <w:t>on. Whatever the purpose is, the dimension always has a great impact on that. In the next section</w:t>
      </w:r>
      <w:r w:rsidR="000448E5">
        <w:t>,</w:t>
      </w:r>
      <w:r w:rsidR="00CB77C3">
        <w:t xml:space="preserve"> we will be previewing the line</w:t>
      </w:r>
      <w:r w:rsidR="00B54A68">
        <w:t xml:space="preserve"> with the scarf category.</w:t>
      </w:r>
    </w:p>
    <w:p w14:paraId="0773608E" w14:textId="31B761E3" w:rsidR="00B54A68" w:rsidRDefault="00B54A68" w:rsidP="00B54A68">
      <w:pPr>
        <w:pStyle w:val="Heading3"/>
      </w:pPr>
      <w:r>
        <w:t xml:space="preserve">Short sized </w:t>
      </w:r>
      <w:r w:rsidR="00DD5C83">
        <w:t>scarves</w:t>
      </w:r>
    </w:p>
    <w:p w14:paraId="7AFB835E" w14:textId="5C0ECFE6" w:rsidR="00B54A68" w:rsidRDefault="001266FE" w:rsidP="00B54A68">
      <w:r>
        <w:t xml:space="preserve">Usually, short </w:t>
      </w:r>
      <w:r w:rsidR="00DD5C83">
        <w:t>scarves</w:t>
      </w:r>
      <w:r>
        <w:t xml:space="preserve"> do not mean to be a companion for cold weather. While the making material can be wool and knitt</w:t>
      </w:r>
      <w:r w:rsidR="000448E5">
        <w:t>ing</w:t>
      </w:r>
      <w:r>
        <w:t>, but this is just to enhance the standard of an outfit. For instance, men can we</w:t>
      </w:r>
      <w:r w:rsidR="00CF6AE4">
        <w:t>ar</w:t>
      </w:r>
      <w:r>
        <w:t xml:space="preserve"> this with a coat and only the visible portion of the scarf is the neck to </w:t>
      </w:r>
      <w:r w:rsidR="000448E5">
        <w:t xml:space="preserve">the </w:t>
      </w:r>
      <w:r>
        <w:t>clavicle.</w:t>
      </w:r>
    </w:p>
    <w:p w14:paraId="0AA628C3" w14:textId="3FEE596C" w:rsidR="00840563" w:rsidRDefault="00840563" w:rsidP="00B54A68">
      <w:r>
        <w:rPr>
          <w:noProof/>
        </w:rPr>
        <w:drawing>
          <wp:inline distT="0" distB="0" distL="0" distR="0" wp14:anchorId="35E94B31" wp14:editId="5844EC06">
            <wp:extent cx="2991853" cy="29918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96873" cy="2996873"/>
                    </a:xfrm>
                    <a:prstGeom prst="rect">
                      <a:avLst/>
                    </a:prstGeom>
                  </pic:spPr>
                </pic:pic>
              </a:graphicData>
            </a:graphic>
          </wp:inline>
        </w:drawing>
      </w:r>
    </w:p>
    <w:p w14:paraId="20F2E3CA" w14:textId="0C44661A" w:rsidR="00CF6AE4" w:rsidRDefault="00CF6AE4" w:rsidP="00B54A68">
      <w:r>
        <w:t>Women often style them with midi dresses, just to maintain style with a sunglass. In this regard</w:t>
      </w:r>
      <w:r w:rsidR="000448E5">
        <w:t>,</w:t>
      </w:r>
      <w:r>
        <w:t xml:space="preserve"> the material can be synthetic, cotton, silk</w:t>
      </w:r>
      <w:r w:rsidR="000448E5">
        <w:t>,</w:t>
      </w:r>
      <w:r>
        <w:t xml:space="preserve"> or maybe wool as well. </w:t>
      </w:r>
      <w:r w:rsidR="00DD5C83">
        <w:t>Scarves</w:t>
      </w:r>
      <w:r w:rsidR="00D16BAB">
        <w:t xml:space="preserve"> aren’t necessary to be woolen always and thus this accessory can add a specific fashion means.</w:t>
      </w:r>
    </w:p>
    <w:p w14:paraId="73A403AC" w14:textId="3F7D454F" w:rsidR="00232673" w:rsidRDefault="00840563" w:rsidP="00B54A68">
      <w:r>
        <w:lastRenderedPageBreak/>
        <w:t xml:space="preserve">Now the basic size for </w:t>
      </w:r>
      <w:r w:rsidR="000448E5">
        <w:t xml:space="preserve">a </w:t>
      </w:r>
      <w:r>
        <w:t>small</w:t>
      </w:r>
      <w:r w:rsidR="000448E5">
        <w:t>-</w:t>
      </w:r>
      <w:r>
        <w:t xml:space="preserve">sized scarf can be </w:t>
      </w:r>
      <w:r w:rsidR="00BB7669">
        <w:t xml:space="preserve">40-55” in length and the width can be </w:t>
      </w:r>
      <w:r w:rsidR="000448E5">
        <w:t xml:space="preserve">a </w:t>
      </w:r>
      <w:r w:rsidR="00BB7669">
        <w:t>minimum of a</w:t>
      </w:r>
      <w:r w:rsidR="00C7291B">
        <w:t>n</w:t>
      </w:r>
      <w:r w:rsidR="00BB7669">
        <w:t xml:space="preserve"> </w:t>
      </w:r>
      <w:r w:rsidR="00C7291B">
        <w:t xml:space="preserve">adult </w:t>
      </w:r>
      <w:r w:rsidR="00BB7669">
        <w:t>hand’s palm.</w:t>
      </w:r>
      <w:r w:rsidR="00C7291B">
        <w:t xml:space="preserve"> Just to be sure, when the scarf is worn the overall size shouldn’t cross the chest. This is how we measure a short scarf.</w:t>
      </w:r>
    </w:p>
    <w:p w14:paraId="363152DF" w14:textId="6740334D" w:rsidR="00840563" w:rsidRDefault="00232673" w:rsidP="00232673">
      <w:pPr>
        <w:pStyle w:val="Heading3"/>
      </w:pPr>
      <w:r>
        <w:t xml:space="preserve">Mid-level </w:t>
      </w:r>
      <w:r w:rsidR="00DD5C83">
        <w:t>scarves</w:t>
      </w:r>
      <w:r w:rsidR="00F92B72">
        <w:t xml:space="preserve"> </w:t>
      </w:r>
    </w:p>
    <w:p w14:paraId="66B75DD8" w14:textId="6D773D73" w:rsidR="00232673" w:rsidRDefault="00232673" w:rsidP="00232673">
      <w:r>
        <w:t>The medium</w:t>
      </w:r>
      <w:r w:rsidR="000448E5">
        <w:t>-</w:t>
      </w:r>
      <w:r>
        <w:t xml:space="preserve">sized </w:t>
      </w:r>
      <w:r w:rsidR="00DD5C83">
        <w:t>scarves</w:t>
      </w:r>
      <w:r>
        <w:t xml:space="preserve"> have near 60-70” in length, and as the scarf is longer so does the width needs enlargement. In this case the width can be from 7-8”, for maintaining the apt aspect ratio.</w:t>
      </w:r>
    </w:p>
    <w:p w14:paraId="7E415ED8" w14:textId="04B0008F" w:rsidR="002E2D49" w:rsidRDefault="00DD5C83" w:rsidP="00232673">
      <w:pPr>
        <w:rPr>
          <w:noProof/>
        </w:rPr>
      </w:pPr>
      <w:r>
        <w:t xml:space="preserve">Technically, the scarves under this category are mainly for winter times, or maybe for giving the extra boost to an outfit. If you want to measure the size apparent to an </w:t>
      </w:r>
      <w:r w:rsidR="002E2D49">
        <w:t>adult’s</w:t>
      </w:r>
      <w:r>
        <w:t xml:space="preserve"> body, the scarf when around your neck the ends will not cross your waist.</w:t>
      </w:r>
    </w:p>
    <w:p w14:paraId="0BCA914C" w14:textId="6F12234C" w:rsidR="00232673" w:rsidRDefault="00DD5C83" w:rsidP="00232673">
      <w:r>
        <w:rPr>
          <w:noProof/>
        </w:rPr>
        <w:drawing>
          <wp:inline distT="0" distB="0" distL="0" distR="0" wp14:anchorId="06A64383" wp14:editId="55E7385D">
            <wp:extent cx="2898609" cy="43474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899794" cy="4349189"/>
                    </a:xfrm>
                    <a:prstGeom prst="rect">
                      <a:avLst/>
                    </a:prstGeom>
                  </pic:spPr>
                </pic:pic>
              </a:graphicData>
            </a:graphic>
          </wp:inline>
        </w:drawing>
      </w:r>
    </w:p>
    <w:p w14:paraId="25E1010A" w14:textId="7F44A183" w:rsidR="002E2D49" w:rsidRDefault="002E2D49" w:rsidP="00232673">
      <w:r>
        <w:t xml:space="preserve">However, a knitted scarf of this size is generally rounded over the neck area and the ends are later tucked properly for a warm convention. Machine knitted scarfs are thin and tend to have more width </w:t>
      </w:r>
      <w:r w:rsidR="000448E5">
        <w:t>than</w:t>
      </w:r>
      <w:r>
        <w:t xml:space="preserve"> 8</w:t>
      </w:r>
      <w:r w:rsidR="00C532D7">
        <w:t xml:space="preserve"> inches.</w:t>
      </w:r>
    </w:p>
    <w:p w14:paraId="34BB875D" w14:textId="30C02C11" w:rsidR="007F4EBA" w:rsidRDefault="007F4EBA" w:rsidP="007F4EBA">
      <w:pPr>
        <w:pStyle w:val="Heading3"/>
      </w:pPr>
      <w:r>
        <w:lastRenderedPageBreak/>
        <w:t>Long scarfs</w:t>
      </w:r>
    </w:p>
    <w:p w14:paraId="576744CB" w14:textId="06F52B62" w:rsidR="007F4EBA" w:rsidRDefault="00CE1DA2" w:rsidP="007F4EBA">
      <w:r>
        <w:t xml:space="preserve">The long-sized scarfs have </w:t>
      </w:r>
      <w:r w:rsidR="000448E5">
        <w:t xml:space="preserve">a </w:t>
      </w:r>
      <w:r>
        <w:t>dimension of 82 inches in length. This can vary up to personal choice and preference. But the general width goes 10 inches and over. Overall, the size of the scarf will be more or less an adult’s height.</w:t>
      </w:r>
    </w:p>
    <w:p w14:paraId="0AFA6B42" w14:textId="7FA46FF7" w:rsidR="00CE1DA2" w:rsidRDefault="00CE1DA2" w:rsidP="007F4EBA">
      <w:r>
        <w:rPr>
          <w:noProof/>
        </w:rPr>
        <w:drawing>
          <wp:inline distT="0" distB="0" distL="0" distR="0" wp14:anchorId="38A2A219" wp14:editId="4CE8F506">
            <wp:extent cx="2534653" cy="37975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43976" cy="3811553"/>
                    </a:xfrm>
                    <a:prstGeom prst="rect">
                      <a:avLst/>
                    </a:prstGeom>
                  </pic:spPr>
                </pic:pic>
              </a:graphicData>
            </a:graphic>
          </wp:inline>
        </w:drawing>
      </w:r>
    </w:p>
    <w:p w14:paraId="626841E0" w14:textId="18095252" w:rsidR="000C277F" w:rsidRDefault="000C277F" w:rsidP="007F4EBA">
      <w:r>
        <w:t>If you are to style them, you can have 2 round twists over the neck and slightly it can make to a third round. These scarfs are made to ensure warmth and the making material is wool, nylon, or machine knitted wool work.</w:t>
      </w:r>
    </w:p>
    <w:p w14:paraId="38A7CDF9" w14:textId="5F6C53F5" w:rsidR="00D23139" w:rsidRDefault="00596711" w:rsidP="00596711">
      <w:pPr>
        <w:pStyle w:val="Heading3"/>
      </w:pPr>
      <w:r>
        <w:t>Woolen scarf</w:t>
      </w:r>
    </w:p>
    <w:p w14:paraId="59DDD8F6" w14:textId="544356ED" w:rsidR="00596711" w:rsidRDefault="000448E5" w:rsidP="00596711">
      <w:r>
        <w:t>The s</w:t>
      </w:r>
      <w:r w:rsidR="00596711">
        <w:t>ize of scarfs differs on the size of crochet and wool</w:t>
      </w:r>
      <w:r>
        <w:t>'</w:t>
      </w:r>
      <w:r w:rsidR="00596711">
        <w:t xml:space="preserve">s bulkiness. Supposedly, you have crochet that knits with more gaps; this way the length of a scarf can go more. And same goes for </w:t>
      </w:r>
      <w:r>
        <w:t xml:space="preserve">the </w:t>
      </w:r>
      <w:r w:rsidR="00596711">
        <w:t>wool category. So, making pf scarf has a huge impact on the sizes.</w:t>
      </w:r>
    </w:p>
    <w:p w14:paraId="639E55A7" w14:textId="41731CA5" w:rsidR="00596711" w:rsidRDefault="00E22DC2" w:rsidP="00E22DC2">
      <w:pPr>
        <w:pStyle w:val="Heading3"/>
      </w:pPr>
      <w:r>
        <w:t>Scarfs for toddlers and kids</w:t>
      </w:r>
    </w:p>
    <w:p w14:paraId="781ECC24" w14:textId="44055DFF" w:rsidR="00E22DC2" w:rsidRDefault="00E22DC2" w:rsidP="00E22DC2">
      <w:r>
        <w:t>Kids cannot handle long</w:t>
      </w:r>
      <w:r w:rsidR="000448E5">
        <w:t>-</w:t>
      </w:r>
      <w:r>
        <w:t>sized scarfs, rather they need something that covers them up and that doesn’t fall off. So, in this regard</w:t>
      </w:r>
      <w:r w:rsidR="000448E5">
        <w:t>,</w:t>
      </w:r>
      <w:r>
        <w:t xml:space="preserve"> the mid-sized scarves are </w:t>
      </w:r>
      <w:r w:rsidR="000448E5">
        <w:t xml:space="preserve">the </w:t>
      </w:r>
      <w:r>
        <w:t xml:space="preserve">best preferable ones, as they can be rounded over </w:t>
      </w:r>
      <w:r w:rsidR="000448E5">
        <w:t xml:space="preserve">the </w:t>
      </w:r>
      <w:r>
        <w:t>neck and tucked finely according to the size they come up with.</w:t>
      </w:r>
    </w:p>
    <w:p w14:paraId="5FD50773" w14:textId="14FE3C3C" w:rsidR="00B767FA" w:rsidRDefault="00B767FA" w:rsidP="00B767FA">
      <w:pPr>
        <w:pStyle w:val="Heading2"/>
      </w:pPr>
      <w:r>
        <w:lastRenderedPageBreak/>
        <w:t>Scarf size defines its quality</w:t>
      </w:r>
    </w:p>
    <w:p w14:paraId="78597ADF" w14:textId="294F46AE" w:rsidR="00B767FA" w:rsidRDefault="00B767FA" w:rsidP="00B767FA">
      <w:r>
        <w:t>The proper refer</w:t>
      </w:r>
      <w:r w:rsidR="000448E5">
        <w:t>ence</w:t>
      </w:r>
      <w:r>
        <w:t xml:space="preserve"> will be negative. Long</w:t>
      </w:r>
      <w:r w:rsidR="000448E5">
        <w:t>-</w:t>
      </w:r>
      <w:r>
        <w:t xml:space="preserve">sized scarfs can be made with higher quality material and thus can be </w:t>
      </w:r>
      <w:r w:rsidR="0016344E">
        <w:t xml:space="preserve">named good quality. Similarly, </w:t>
      </w:r>
      <w:r w:rsidR="000448E5">
        <w:t xml:space="preserve">a </w:t>
      </w:r>
      <w:r w:rsidR="0016344E">
        <w:t>small</w:t>
      </w:r>
      <w:r w:rsidR="000448E5">
        <w:t>-</w:t>
      </w:r>
      <w:r w:rsidR="0016344E">
        <w:t>sized scarf’s material can be top-notch silk to demand a quality statement. So, the variable size doesn’t explain the parameter quality.</w:t>
      </w:r>
    </w:p>
    <w:p w14:paraId="61E19713" w14:textId="6888603C" w:rsidR="00E17D92" w:rsidRDefault="00E17D92" w:rsidP="00E17D92">
      <w:pPr>
        <w:pStyle w:val="Heading2"/>
      </w:pPr>
      <w:r>
        <w:t>FAQ</w:t>
      </w:r>
    </w:p>
    <w:p w14:paraId="52E0CFE9" w14:textId="61573EBA" w:rsidR="00E17D92" w:rsidRDefault="00E17D92" w:rsidP="00E17D92">
      <w:r>
        <w:t xml:space="preserve">What is the size of </w:t>
      </w:r>
      <w:r w:rsidR="000448E5">
        <w:t xml:space="preserve">a </w:t>
      </w:r>
      <w:r>
        <w:t>bandana scarf?</w:t>
      </w:r>
    </w:p>
    <w:p w14:paraId="31DE033B" w14:textId="182F2AE9" w:rsidR="00E17D92" w:rsidRDefault="00E17D92" w:rsidP="00E17D92">
      <w:r>
        <w:t xml:space="preserve">They come </w:t>
      </w:r>
      <w:r w:rsidR="000448E5">
        <w:t>in</w:t>
      </w:r>
      <w:r>
        <w:t xml:space="preserve"> different sizes, but for adult</w:t>
      </w:r>
      <w:r w:rsidR="000448E5">
        <w:t>s,</w:t>
      </w:r>
      <w:r>
        <w:t xml:space="preserve"> the size can be 22” and for </w:t>
      </w:r>
      <w:r w:rsidR="000448E5">
        <w:t xml:space="preserve">a </w:t>
      </w:r>
      <w:r>
        <w:t>child</w:t>
      </w:r>
      <w:r w:rsidR="000448E5">
        <w:t>,</w:t>
      </w:r>
      <w:r>
        <w:t xml:space="preserve"> the size would </w:t>
      </w:r>
      <w:r w:rsidR="000448E5">
        <w:t xml:space="preserve">be </w:t>
      </w:r>
      <w:r>
        <w:t>18” and near</w:t>
      </w:r>
      <w:r w:rsidR="00362767">
        <w:t>.</w:t>
      </w:r>
    </w:p>
    <w:p w14:paraId="67BCA09F" w14:textId="1B84C8D0" w:rsidR="009C401F" w:rsidRDefault="009C401F" w:rsidP="00E17D92">
      <w:r>
        <w:t>What is the standard size of scarves?</w:t>
      </w:r>
    </w:p>
    <w:p w14:paraId="50188EE8" w14:textId="6BC46CA9" w:rsidR="009C401F" w:rsidRDefault="009C401F" w:rsidP="00E17D92">
      <w:r>
        <w:t>The standard size will be 40-50 inches long scarves.</w:t>
      </w:r>
    </w:p>
    <w:p w14:paraId="30442CA9" w14:textId="7B7F2347" w:rsidR="009C401F" w:rsidRDefault="00595B10" w:rsidP="00595B10">
      <w:pPr>
        <w:pStyle w:val="Heading2"/>
      </w:pPr>
      <w:r>
        <w:t>Conclusion</w:t>
      </w:r>
    </w:p>
    <w:p w14:paraId="067E9C60" w14:textId="0380EBF0" w:rsidR="00E17D92" w:rsidRPr="00E17D92" w:rsidRDefault="00595B10" w:rsidP="00E17D92">
      <w:r>
        <w:t>Maintaining a fashionable life and an enhanced outlook, scar</w:t>
      </w:r>
      <w:r w:rsidR="000448E5">
        <w:t>ve</w:t>
      </w:r>
      <w:r>
        <w:t>s were always a wise choice. On this note, the size of a scarf according to get</w:t>
      </w:r>
      <w:r w:rsidR="000448E5">
        <w:t>-</w:t>
      </w:r>
      <w:r>
        <w:t>ups and weather is an important fact to look upon.</w:t>
      </w:r>
      <w:r w:rsidR="00C67157">
        <w:t xml:space="preserve"> Different</w:t>
      </w:r>
      <w:r w:rsidR="000448E5">
        <w:t>-</w:t>
      </w:r>
      <w:r w:rsidR="00C67157">
        <w:t xml:space="preserve">sized scarfs bring </w:t>
      </w:r>
      <w:r w:rsidR="000448E5">
        <w:t xml:space="preserve">a </w:t>
      </w:r>
      <w:r w:rsidR="00C67157">
        <w:t>different kind of vibrant on grooming. So, it is a parameter to be focused on choosing your favorite one.</w:t>
      </w:r>
    </w:p>
    <w:sectPr w:rsidR="00E17D92" w:rsidRPr="00E17D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SwNDQ2NzI0M7JQ0lEKTi0uzszPAykwrAUAYnR1sCwAAAA="/>
  </w:docVars>
  <w:rsids>
    <w:rsidRoot w:val="005211E0"/>
    <w:rsid w:val="000211FD"/>
    <w:rsid w:val="000448E5"/>
    <w:rsid w:val="000C277F"/>
    <w:rsid w:val="001266FE"/>
    <w:rsid w:val="0016344E"/>
    <w:rsid w:val="00232673"/>
    <w:rsid w:val="002E1F47"/>
    <w:rsid w:val="002E2D49"/>
    <w:rsid w:val="00362767"/>
    <w:rsid w:val="003877DB"/>
    <w:rsid w:val="003D1DFF"/>
    <w:rsid w:val="00447592"/>
    <w:rsid w:val="005211E0"/>
    <w:rsid w:val="00595B10"/>
    <w:rsid w:val="00596711"/>
    <w:rsid w:val="006139E8"/>
    <w:rsid w:val="007F4EBA"/>
    <w:rsid w:val="00840563"/>
    <w:rsid w:val="009C401F"/>
    <w:rsid w:val="00B54A68"/>
    <w:rsid w:val="00B767FA"/>
    <w:rsid w:val="00BB7669"/>
    <w:rsid w:val="00C532D7"/>
    <w:rsid w:val="00C67157"/>
    <w:rsid w:val="00C7291B"/>
    <w:rsid w:val="00CB77C3"/>
    <w:rsid w:val="00CE1DA2"/>
    <w:rsid w:val="00CF6AE4"/>
    <w:rsid w:val="00D16BAB"/>
    <w:rsid w:val="00D23139"/>
    <w:rsid w:val="00DD5C83"/>
    <w:rsid w:val="00E17D92"/>
    <w:rsid w:val="00E22DC2"/>
    <w:rsid w:val="00E73366"/>
    <w:rsid w:val="00F92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578D"/>
  <w15:chartTrackingRefBased/>
  <w15:docId w15:val="{7A1A2E6D-2AEB-417C-B2E2-8FF17DDBC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54A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B54A6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4</Pages>
  <Words>618</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5</cp:revision>
  <dcterms:created xsi:type="dcterms:W3CDTF">2021-12-06T13:31:00Z</dcterms:created>
  <dcterms:modified xsi:type="dcterms:W3CDTF">2021-12-06T18:34:00Z</dcterms:modified>
</cp:coreProperties>
</file>